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336796" w14:textId="77777777" w:rsidR="0098307D" w:rsidRDefault="0098307D" w:rsidP="0098307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D3FB4">
        <w:rPr>
          <w:rFonts w:ascii="Times New Roman" w:hAnsi="Times New Roman" w:cs="Times New Roman"/>
          <w:b/>
          <w:sz w:val="24"/>
          <w:szCs w:val="24"/>
          <w:highlight w:val="yellow"/>
          <w:u w:val="single"/>
        </w:rPr>
        <w:t>Letter of Recommendation</w:t>
      </w:r>
    </w:p>
    <w:p w14:paraId="5119DD4D" w14:textId="77777777" w:rsidR="0098307D" w:rsidRPr="0034434B" w:rsidRDefault="0098307D" w:rsidP="0098307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84BBDD1" w14:textId="77777777" w:rsidR="0098307D" w:rsidRDefault="0098307D" w:rsidP="00D74803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8307D">
        <w:rPr>
          <w:rFonts w:ascii="Times New Roman" w:hAnsi="Times New Roman" w:cs="Times New Roman"/>
          <w:sz w:val="24"/>
          <w:szCs w:val="24"/>
        </w:rPr>
        <w:t xml:space="preserve">In the first paragraph, provide the following details (of the recommender) </w:t>
      </w:r>
      <w:r w:rsidRPr="0098307D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AD3FB4">
        <w:rPr>
          <w:rFonts w:ascii="Times New Roman" w:hAnsi="Times New Roman" w:cs="Times New Roman"/>
          <w:sz w:val="24"/>
          <w:szCs w:val="24"/>
          <w:highlight w:val="yellow"/>
        </w:rPr>
        <w:t>designation,</w:t>
      </w:r>
      <w:r w:rsidRPr="0098307D">
        <w:rPr>
          <w:rFonts w:ascii="Times New Roman" w:hAnsi="Times New Roman" w:cs="Times New Roman"/>
          <w:sz w:val="24"/>
          <w:szCs w:val="24"/>
        </w:rPr>
        <w:t xml:space="preserve"> </w:t>
      </w:r>
      <w:r w:rsidRPr="00AD3FB4">
        <w:rPr>
          <w:rFonts w:ascii="Times New Roman" w:hAnsi="Times New Roman" w:cs="Times New Roman"/>
          <w:sz w:val="24"/>
          <w:szCs w:val="24"/>
          <w:highlight w:val="green"/>
        </w:rPr>
        <w:t>department</w:t>
      </w:r>
      <w:r w:rsidRPr="0098307D">
        <w:rPr>
          <w:rFonts w:ascii="Times New Roman" w:hAnsi="Times New Roman" w:cs="Times New Roman"/>
          <w:sz w:val="24"/>
          <w:szCs w:val="24"/>
        </w:rPr>
        <w:t xml:space="preserve"> and </w:t>
      </w:r>
      <w:r w:rsidRPr="00AD3FB4">
        <w:rPr>
          <w:rFonts w:ascii="Times New Roman" w:hAnsi="Times New Roman" w:cs="Times New Roman"/>
          <w:sz w:val="24"/>
          <w:szCs w:val="24"/>
          <w:highlight w:val="cyan"/>
        </w:rPr>
        <w:t>organization</w:t>
      </w:r>
      <w:r w:rsidRPr="0098307D">
        <w:rPr>
          <w:rFonts w:ascii="Times New Roman" w:hAnsi="Times New Roman" w:cs="Times New Roman"/>
          <w:sz w:val="24"/>
          <w:szCs w:val="24"/>
        </w:rPr>
        <w:t xml:space="preserve"> name, city.  Also write the capacity in which the recommender has been associated to you along with the </w:t>
      </w:r>
      <w:r w:rsidRPr="00AD3FB4">
        <w:rPr>
          <w:rFonts w:ascii="Times New Roman" w:hAnsi="Times New Roman" w:cs="Times New Roman"/>
          <w:sz w:val="24"/>
          <w:szCs w:val="24"/>
          <w:highlight w:val="darkGray"/>
        </w:rPr>
        <w:t>number of years/duration</w:t>
      </w:r>
      <w:r w:rsidRPr="0098307D">
        <w:rPr>
          <w:rFonts w:ascii="Times New Roman" w:hAnsi="Times New Roman" w:cs="Times New Roman"/>
          <w:sz w:val="24"/>
          <w:szCs w:val="24"/>
        </w:rPr>
        <w:t xml:space="preserve"> of your association with him/h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8D17E7">
        <w:rPr>
          <w:rFonts w:ascii="Times New Roman" w:hAnsi="Times New Roman" w:cs="Times New Roman"/>
          <w:sz w:val="24"/>
          <w:szCs w:val="24"/>
        </w:rPr>
        <w:t xml:space="preserve">Also mention your designation and department in the organization. </w:t>
      </w: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8420A0">
        <w:rPr>
          <w:rFonts w:ascii="Times New Roman" w:hAnsi="Times New Roman" w:cs="Times New Roman"/>
          <w:sz w:val="24"/>
          <w:szCs w:val="24"/>
        </w:rPr>
        <w:t>about you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D3FB4">
        <w:rPr>
          <w:rFonts w:ascii="Times New Roman" w:hAnsi="Times New Roman" w:cs="Times New Roman"/>
          <w:sz w:val="24"/>
          <w:szCs w:val="24"/>
          <w:highlight w:val="magenta"/>
        </w:rPr>
        <w:t xml:space="preserve">role and responsibilities </w:t>
      </w:r>
      <w:r w:rsidR="008420A0" w:rsidRPr="00AD3FB4">
        <w:rPr>
          <w:rFonts w:ascii="Times New Roman" w:hAnsi="Times New Roman" w:cs="Times New Roman"/>
          <w:sz w:val="24"/>
          <w:szCs w:val="24"/>
          <w:highlight w:val="magenta"/>
        </w:rPr>
        <w:t>that</w:t>
      </w:r>
      <w:r w:rsidRPr="00AD3FB4">
        <w:rPr>
          <w:rFonts w:ascii="Times New Roman" w:hAnsi="Times New Roman" w:cs="Times New Roman"/>
          <w:sz w:val="24"/>
          <w:szCs w:val="24"/>
          <w:highlight w:val="magenta"/>
        </w:rPr>
        <w:t xml:space="preserve"> impressed this recommende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CBDFBE1" w14:textId="77777777" w:rsidR="0098307D" w:rsidRPr="0098307D" w:rsidRDefault="0098307D" w:rsidP="0098307D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F74B15E" w14:textId="77777777" w:rsidR="00100162" w:rsidRDefault="00100162" w:rsidP="0010016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paragraph, a</w:t>
      </w:r>
      <w:r w:rsidR="0098307D">
        <w:rPr>
          <w:rFonts w:ascii="Times New Roman" w:hAnsi="Times New Roman" w:cs="Times New Roman"/>
          <w:sz w:val="24"/>
          <w:szCs w:val="24"/>
        </w:rPr>
        <w:t xml:space="preserve">sk the recommender to </w:t>
      </w:r>
      <w:r>
        <w:rPr>
          <w:rFonts w:ascii="Times New Roman" w:hAnsi="Times New Roman" w:cs="Times New Roman"/>
          <w:sz w:val="24"/>
          <w:szCs w:val="24"/>
        </w:rPr>
        <w:t>mention</w:t>
      </w:r>
      <w:r w:rsidR="008420A0">
        <w:rPr>
          <w:rFonts w:ascii="Times New Roman" w:hAnsi="Times New Roman" w:cs="Times New Roman"/>
          <w:sz w:val="24"/>
          <w:szCs w:val="24"/>
        </w:rPr>
        <w:t xml:space="preserve"> your </w:t>
      </w:r>
      <w:r w:rsidR="008420A0" w:rsidRPr="00AD3FB4">
        <w:rPr>
          <w:rFonts w:ascii="Times New Roman" w:hAnsi="Times New Roman" w:cs="Times New Roman"/>
          <w:sz w:val="24"/>
          <w:szCs w:val="24"/>
          <w:highlight w:val="cyan"/>
        </w:rPr>
        <w:t>professional achievements</w:t>
      </w:r>
      <w:r w:rsidR="008420A0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20A0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</w:t>
      </w:r>
      <w:r w:rsidR="008420A0">
        <w:rPr>
          <w:rFonts w:ascii="Times New Roman" w:hAnsi="Times New Roman" w:cs="Times New Roman"/>
          <w:sz w:val="24"/>
          <w:szCs w:val="24"/>
        </w:rPr>
        <w:t xml:space="preserve"> instance, if you contributed to</w:t>
      </w:r>
      <w:r>
        <w:rPr>
          <w:rFonts w:ascii="Times New Roman" w:hAnsi="Times New Roman" w:cs="Times New Roman"/>
          <w:sz w:val="24"/>
          <w:szCs w:val="24"/>
        </w:rPr>
        <w:t xml:space="preserve"> reducing the cost of a process, quantify it and present it as an achievement. Ask the recommender to mention any </w:t>
      </w:r>
      <w:r w:rsidRPr="00AD3FB4">
        <w:rPr>
          <w:rFonts w:ascii="Times New Roman" w:hAnsi="Times New Roman" w:cs="Times New Roman"/>
          <w:sz w:val="24"/>
          <w:szCs w:val="24"/>
          <w:highlight w:val="darkYellow"/>
        </w:rPr>
        <w:t>client appreciation</w:t>
      </w:r>
      <w:r>
        <w:rPr>
          <w:rFonts w:ascii="Times New Roman" w:hAnsi="Times New Roman" w:cs="Times New Roman"/>
          <w:sz w:val="24"/>
          <w:szCs w:val="24"/>
        </w:rPr>
        <w:t xml:space="preserve"> that you received.  </w:t>
      </w:r>
      <w:r w:rsidR="00BA6E3A">
        <w:rPr>
          <w:rFonts w:ascii="Times New Roman" w:hAnsi="Times New Roman" w:cs="Times New Roman"/>
          <w:sz w:val="24"/>
          <w:szCs w:val="24"/>
        </w:rPr>
        <w:t xml:space="preserve">Mention your </w:t>
      </w:r>
      <w:r w:rsidR="00BA6E3A" w:rsidRPr="00AD3FB4">
        <w:rPr>
          <w:rFonts w:ascii="Times New Roman" w:hAnsi="Times New Roman" w:cs="Times New Roman"/>
          <w:sz w:val="24"/>
          <w:szCs w:val="24"/>
          <w:highlight w:val="green"/>
        </w:rPr>
        <w:t>team handling skills</w:t>
      </w:r>
      <w:r w:rsidR="00BA6E3A">
        <w:rPr>
          <w:rFonts w:ascii="Times New Roman" w:hAnsi="Times New Roman" w:cs="Times New Roman"/>
          <w:sz w:val="24"/>
          <w:szCs w:val="24"/>
        </w:rPr>
        <w:t xml:space="preserve"> and how you motivated your team members to achieve excellence. In other words, highlight your </w:t>
      </w:r>
      <w:r w:rsidR="00BA6E3A" w:rsidRPr="00AD3FB4">
        <w:rPr>
          <w:rFonts w:ascii="Times New Roman" w:hAnsi="Times New Roman" w:cs="Times New Roman"/>
          <w:sz w:val="24"/>
          <w:szCs w:val="24"/>
          <w:highlight w:val="green"/>
        </w:rPr>
        <w:t>leadership skills</w:t>
      </w:r>
      <w:r w:rsidR="00BA6E3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C539B1" w14:textId="77777777" w:rsidR="00100162" w:rsidRPr="00100162" w:rsidRDefault="00100162" w:rsidP="0010016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B430D46" w14:textId="77777777" w:rsidR="00100162" w:rsidRDefault="00100162" w:rsidP="0010016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third</w:t>
      </w:r>
      <w:r w:rsidRPr="00100162">
        <w:rPr>
          <w:rFonts w:ascii="Times New Roman" w:hAnsi="Times New Roman" w:cs="Times New Roman"/>
          <w:sz w:val="24"/>
          <w:szCs w:val="24"/>
        </w:rPr>
        <w:t xml:space="preserve"> paragraph, please mention </w:t>
      </w:r>
      <w:r w:rsidRPr="00710091">
        <w:rPr>
          <w:rFonts w:ascii="Times New Roman" w:hAnsi="Times New Roman" w:cs="Times New Roman"/>
          <w:sz w:val="24"/>
          <w:szCs w:val="24"/>
          <w:highlight w:val="green"/>
        </w:rPr>
        <w:t>your project, seminar, workshop</w:t>
      </w:r>
      <w:r w:rsidRPr="00100162">
        <w:rPr>
          <w:rFonts w:ascii="Times New Roman" w:hAnsi="Times New Roman" w:cs="Times New Roman"/>
          <w:sz w:val="24"/>
          <w:szCs w:val="24"/>
        </w:rPr>
        <w:t xml:space="preserve">, etc. (their names along with your </w:t>
      </w:r>
      <w:bookmarkStart w:id="0" w:name="_GoBack"/>
      <w:r w:rsidRPr="00100162">
        <w:rPr>
          <w:rFonts w:ascii="Times New Roman" w:hAnsi="Times New Roman" w:cs="Times New Roman"/>
          <w:sz w:val="24"/>
          <w:szCs w:val="24"/>
        </w:rPr>
        <w:t xml:space="preserve">contribution </w:t>
      </w:r>
      <w:r w:rsidR="008420A0">
        <w:rPr>
          <w:rFonts w:ascii="Times New Roman" w:hAnsi="Times New Roman" w:cs="Times New Roman"/>
          <w:sz w:val="24"/>
          <w:szCs w:val="24"/>
        </w:rPr>
        <w:t>to them</w:t>
      </w:r>
      <w:r w:rsidRPr="00100162">
        <w:rPr>
          <w:rFonts w:ascii="Times New Roman" w:hAnsi="Times New Roman" w:cs="Times New Roman"/>
          <w:sz w:val="24"/>
          <w:szCs w:val="24"/>
        </w:rPr>
        <w:t xml:space="preserve">) this recommender would like to talk about. Ask the recommender </w:t>
      </w:r>
      <w:bookmarkEnd w:id="0"/>
      <w:r w:rsidRPr="00100162">
        <w:rPr>
          <w:rFonts w:ascii="Times New Roman" w:hAnsi="Times New Roman" w:cs="Times New Roman"/>
          <w:sz w:val="24"/>
          <w:szCs w:val="24"/>
        </w:rPr>
        <w:t xml:space="preserve">to explicitly mention </w:t>
      </w:r>
      <w:r w:rsidRPr="00710091">
        <w:rPr>
          <w:rFonts w:ascii="Times New Roman" w:hAnsi="Times New Roman" w:cs="Times New Roman"/>
          <w:sz w:val="24"/>
          <w:szCs w:val="24"/>
          <w:highlight w:val="cyan"/>
        </w:rPr>
        <w:t>what about these impressed him/her.</w:t>
      </w:r>
    </w:p>
    <w:p w14:paraId="76610554" w14:textId="77777777" w:rsidR="00100162" w:rsidRPr="00100162" w:rsidRDefault="00100162" w:rsidP="0010016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164BA0" w14:textId="77777777" w:rsidR="0098307D" w:rsidRPr="00100162" w:rsidRDefault="0055698F" w:rsidP="00100162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paragraph, the recommender</w:t>
      </w:r>
      <w:r w:rsidR="0098307D" w:rsidRPr="00100162">
        <w:rPr>
          <w:rFonts w:ascii="Times New Roman" w:hAnsi="Times New Roman" w:cs="Times New Roman"/>
          <w:sz w:val="24"/>
          <w:szCs w:val="24"/>
        </w:rPr>
        <w:t xml:space="preserve"> may also provide an</w:t>
      </w:r>
      <w:r w:rsidR="008420A0">
        <w:rPr>
          <w:rFonts w:ascii="Times New Roman" w:hAnsi="Times New Roman" w:cs="Times New Roman"/>
          <w:sz w:val="24"/>
          <w:szCs w:val="24"/>
        </w:rPr>
        <w:t>y instance where you applied a</w:t>
      </w:r>
      <w:r w:rsidR="0098307D" w:rsidRPr="00100162">
        <w:rPr>
          <w:rFonts w:ascii="Times New Roman" w:hAnsi="Times New Roman" w:cs="Times New Roman"/>
          <w:sz w:val="24"/>
          <w:szCs w:val="24"/>
        </w:rPr>
        <w:t xml:space="preserve"> theoretical concept practically which impressed the recommender. You may provide details of just about any activity pertaining to academics</w:t>
      </w:r>
      <w:r>
        <w:rPr>
          <w:rFonts w:ascii="Times New Roman" w:hAnsi="Times New Roman" w:cs="Times New Roman"/>
          <w:sz w:val="24"/>
          <w:szCs w:val="24"/>
        </w:rPr>
        <w:t>/research</w:t>
      </w:r>
      <w:r w:rsidR="0098307D" w:rsidRPr="00100162">
        <w:rPr>
          <w:rFonts w:ascii="Times New Roman" w:hAnsi="Times New Roman" w:cs="Times New Roman"/>
          <w:sz w:val="24"/>
          <w:szCs w:val="24"/>
        </w:rPr>
        <w:t xml:space="preserve"> you participated in that the recommender wishes to share with the Admission Committee. The recommender may also talk about your research interest and your aptitude/capability for research work.  </w:t>
      </w:r>
    </w:p>
    <w:p w14:paraId="095FE004" w14:textId="77777777" w:rsidR="0098307D" w:rsidRPr="0034434B" w:rsidRDefault="0098307D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21B759" w14:textId="77777777" w:rsidR="0098307D" w:rsidRDefault="0098307D" w:rsidP="0098307D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fourth paragraph, the recommender must mention your extra-curricular/co-curric</w:t>
      </w:r>
      <w:r w:rsidR="0055698F">
        <w:rPr>
          <w:rFonts w:ascii="Times New Roman" w:hAnsi="Times New Roman" w:cs="Times New Roman"/>
          <w:sz w:val="24"/>
          <w:szCs w:val="24"/>
        </w:rPr>
        <w:t>ular activities you undertook at your workplace and your achievement</w:t>
      </w:r>
      <w:r w:rsidR="008420A0">
        <w:rPr>
          <w:rFonts w:ascii="Times New Roman" w:hAnsi="Times New Roman" w:cs="Times New Roman"/>
          <w:sz w:val="24"/>
          <w:szCs w:val="24"/>
        </w:rPr>
        <w:t>s</w:t>
      </w:r>
      <w:r w:rsidR="0055698F">
        <w:rPr>
          <w:rFonts w:ascii="Times New Roman" w:hAnsi="Times New Roman" w:cs="Times New Roman"/>
          <w:sz w:val="24"/>
          <w:szCs w:val="24"/>
        </w:rPr>
        <w:t xml:space="preserve"> in the sam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E839D27" w14:textId="77777777" w:rsidR="0098307D" w:rsidRPr="0034434B" w:rsidRDefault="0098307D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30A4D5" w14:textId="77777777" w:rsidR="0098307D" w:rsidRPr="0034434B" w:rsidRDefault="0098307D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4434B">
        <w:rPr>
          <w:rFonts w:ascii="Times New Roman" w:hAnsi="Times New Roman" w:cs="Times New Roman"/>
          <w:sz w:val="24"/>
          <w:szCs w:val="24"/>
        </w:rPr>
        <w:t>Name</w:t>
      </w:r>
    </w:p>
    <w:p w14:paraId="073033AF" w14:textId="77777777" w:rsidR="0098307D" w:rsidRDefault="0098307D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ation, Department</w:t>
      </w:r>
    </w:p>
    <w:p w14:paraId="5F3B6BCE" w14:textId="77777777" w:rsidR="00231A4C" w:rsidRDefault="00231A4C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ganization</w:t>
      </w:r>
      <w:r w:rsidR="0098307D">
        <w:rPr>
          <w:rFonts w:ascii="Times New Roman" w:hAnsi="Times New Roman" w:cs="Times New Roman"/>
          <w:sz w:val="24"/>
          <w:szCs w:val="24"/>
        </w:rPr>
        <w:t>, City</w:t>
      </w:r>
    </w:p>
    <w:p w14:paraId="05A3B6A0" w14:textId="77777777" w:rsidR="0098307D" w:rsidRDefault="0098307D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act</w:t>
      </w:r>
    </w:p>
    <w:p w14:paraId="74A1C41B" w14:textId="77777777" w:rsidR="0098307D" w:rsidRPr="0034434B" w:rsidRDefault="0098307D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</w:t>
      </w:r>
    </w:p>
    <w:p w14:paraId="7CED318C" w14:textId="77777777" w:rsidR="0098307D" w:rsidRDefault="0098307D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2BDDF" w14:textId="77777777" w:rsidR="0098307D" w:rsidRPr="005B315B" w:rsidRDefault="0098307D" w:rsidP="0098307D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B315B">
        <w:rPr>
          <w:rFonts w:ascii="Times New Roman" w:hAnsi="Times New Roman" w:cs="Times New Roman"/>
          <w:sz w:val="24"/>
          <w:szCs w:val="24"/>
          <w:highlight w:val="yellow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Each and every detail that has been asked for in the format holds immense importance for the LOR. Thus, </w:t>
      </w:r>
      <w:r w:rsidR="008420A0">
        <w:rPr>
          <w:rFonts w:ascii="Times New Roman" w:hAnsi="Times New Roman" w:cs="Times New Roman"/>
          <w:sz w:val="24"/>
          <w:szCs w:val="24"/>
        </w:rPr>
        <w:t xml:space="preserve">please </w:t>
      </w:r>
      <w:r>
        <w:rPr>
          <w:rFonts w:ascii="Times New Roman" w:hAnsi="Times New Roman" w:cs="Times New Roman"/>
          <w:sz w:val="24"/>
          <w:szCs w:val="24"/>
        </w:rPr>
        <w:t xml:space="preserve">keep in mind all the points while drafting the LOR. Also, make sure that all the two/three LORs are unique in terms of content. </w:t>
      </w:r>
      <w:r w:rsidRPr="005B315B">
        <w:rPr>
          <w:rFonts w:ascii="Times New Roman" w:hAnsi="Times New Roman" w:cs="Times New Roman"/>
          <w:sz w:val="24"/>
          <w:szCs w:val="24"/>
        </w:rPr>
        <w:t xml:space="preserve">Following the above mentioned points will add much value to your LORs. </w:t>
      </w:r>
    </w:p>
    <w:p w14:paraId="428AF126" w14:textId="77777777" w:rsidR="001C6277" w:rsidRDefault="001C6277"/>
    <w:sectPr w:rsidR="001C62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E4146"/>
    <w:multiLevelType w:val="hybridMultilevel"/>
    <w:tmpl w:val="CCAA4E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yMLY0NjEwMzWwMDBW0lEKTi0uzszPAykwrAUAgVeCiywAAAA="/>
  </w:docVars>
  <w:rsids>
    <w:rsidRoot w:val="002F1B5C"/>
    <w:rsid w:val="00100162"/>
    <w:rsid w:val="00186553"/>
    <w:rsid w:val="001B72F4"/>
    <w:rsid w:val="001C6277"/>
    <w:rsid w:val="00231A4C"/>
    <w:rsid w:val="002F1B5C"/>
    <w:rsid w:val="0055698F"/>
    <w:rsid w:val="006A13C2"/>
    <w:rsid w:val="00710091"/>
    <w:rsid w:val="008420A0"/>
    <w:rsid w:val="008D17E7"/>
    <w:rsid w:val="0098307D"/>
    <w:rsid w:val="00AD3FB4"/>
    <w:rsid w:val="00BA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1F9C9"/>
  <w15:docId w15:val="{0B6F72CD-14F5-4D19-AF18-320B1A2ED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0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830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4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a Ahmad</dc:creator>
  <cp:lastModifiedBy>Singh Navdeep</cp:lastModifiedBy>
  <cp:revision>2</cp:revision>
  <dcterms:created xsi:type="dcterms:W3CDTF">2020-12-01T19:27:00Z</dcterms:created>
  <dcterms:modified xsi:type="dcterms:W3CDTF">2020-12-01T19:27:00Z</dcterms:modified>
</cp:coreProperties>
</file>